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325DDEEE" w:rsidR="00F62B59" w:rsidRPr="00645C8B" w:rsidRDefault="00F174ED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Disability Case Manag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563E2009" w:rsidR="00C87EF5" w:rsidRPr="00F174ED" w:rsidRDefault="00F174ED" w:rsidP="00F174E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285FCF5D" w:rsidR="00C87EF5" w:rsidRPr="00F174ED" w:rsidRDefault="00C87EF5" w:rsidP="00F174E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F174ED" w:rsidRDefault="00C87EF5" w:rsidP="00F174E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F174ED" w:rsidRDefault="00C87EF5" w:rsidP="00F174ED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48C7069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is regarding the job opening for the position of Disability Case manager.</w:t>
      </w:r>
      <w:r w:rsidRPr="00F174ED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> </w:t>
      </w:r>
    </w:p>
    <w:p w14:paraId="2AC141A4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2FFEDB8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old a Bachelor’s Degree and have total experience of 5 Years with necessary skills to carry out the job with utmost efficiency.</w:t>
      </w:r>
    </w:p>
    <w:p w14:paraId="3F4F8E13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A0A4DC2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 the past years, I have worked with over 200 plus clients and helped them file the claims and get the full amount filed in the claim files. I have a very good understanding of -</w:t>
      </w:r>
    </w:p>
    <w:p w14:paraId="7B6D4714" w14:textId="77777777" w:rsid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7CBA6BB" w14:textId="7AB48C0A" w:rsidR="00F174ED" w:rsidRPr="00F174ED" w:rsidRDefault="00F174ED" w:rsidP="00F174ED">
      <w:pPr>
        <w:pStyle w:val="ListParagraph"/>
        <w:numPr>
          <w:ilvl w:val="0"/>
          <w:numId w:val="10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rganizing and implementing claim file workflows and effectively process the files as when they are received.</w:t>
      </w:r>
    </w:p>
    <w:p w14:paraId="2AC814E6" w14:textId="77777777" w:rsidR="00F174ED" w:rsidRPr="00F174ED" w:rsidRDefault="00F174ED" w:rsidP="00F174ED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alculating and accurately maintaining the documents to calculate the lump sum amount to be given to the client.</w:t>
      </w:r>
    </w:p>
    <w:p w14:paraId="58D68189" w14:textId="77777777" w:rsidR="00F174ED" w:rsidRPr="00F174ED" w:rsidRDefault="00F174ED" w:rsidP="00F174ED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Keeping claimant records and information confidential and safe.</w:t>
      </w:r>
    </w:p>
    <w:p w14:paraId="383457A3" w14:textId="0C74664D" w:rsidR="00F174ED" w:rsidRPr="00F174ED" w:rsidRDefault="00F174ED" w:rsidP="00F174ED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ing the complianc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B12CD26" w14:textId="77777777" w:rsidR="00F174ED" w:rsidRPr="00F174ED" w:rsidRDefault="00F174ED" w:rsidP="00F174ED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ollowing all the laws and rules related to getting disability claims. </w:t>
      </w:r>
    </w:p>
    <w:p w14:paraId="2B5508D7" w14:textId="77777777" w:rsidR="00F174ED" w:rsidRPr="00F174ED" w:rsidRDefault="00F174ED" w:rsidP="00F174ED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sponding to all the queries raised by the claimant with the true and correct information.</w:t>
      </w:r>
    </w:p>
    <w:p w14:paraId="7840F85E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F852D4D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ould like to Thank you in Advance for considering my job application and if given a chance I can prove to be an asset to your company. </w:t>
      </w:r>
    </w:p>
    <w:p w14:paraId="6327C640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7ED7905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aiting for your reply.</w:t>
      </w:r>
    </w:p>
    <w:p w14:paraId="3C485A48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EBC4F1A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59337535" w14:textId="77777777" w:rsidR="00F174ED" w:rsidRPr="00F174ED" w:rsidRDefault="00F174ED" w:rsidP="00F174ED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F174E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59C42356" w:rsidR="00BE0C6C" w:rsidRPr="00F174ED" w:rsidRDefault="00BE0C6C" w:rsidP="00F174ED">
      <w:pPr>
        <w:rPr>
          <w:rFonts w:ascii="Arial" w:hAnsi="Arial" w:cs="Arial"/>
          <w:color w:val="000000" w:themeColor="text1"/>
          <w:sz w:val="24"/>
          <w:szCs w:val="24"/>
        </w:rPr>
      </w:pPr>
    </w:p>
    <w:sectPr w:rsidR="00BE0C6C" w:rsidRPr="00F174E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C5BFD"/>
    <w:multiLevelType w:val="hybridMultilevel"/>
    <w:tmpl w:val="66DA46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A62A3"/>
    <w:multiLevelType w:val="multilevel"/>
    <w:tmpl w:val="B352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6"/>
  </w:num>
  <w:num w:numId="5">
    <w:abstractNumId w:val="9"/>
  </w:num>
  <w:num w:numId="6">
    <w:abstractNumId w:val="7"/>
  </w:num>
  <w:num w:numId="7">
    <w:abstractNumId w:val="8"/>
  </w:num>
  <w:num w:numId="8">
    <w:abstractNumId w:val="0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174ED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ability Case Manager Cover Letter Sample</dc:title>
  <dc:subject>Create your Cover Letter using Free Disability Case Manager Cover Letter Sample Template</dc:subject>
  <dc:creator>Qwikresume.com</dc:creator>
  <dcterms:created xsi:type="dcterms:W3CDTF">2021-10-19T15:16:00Z</dcterms:created>
  <dcterms:modified xsi:type="dcterms:W3CDTF">2021-10-19T15:16:00Z</dcterms:modified>
  <cp:category>Healthcare &amp; Wellbeing</cp:category>
</cp:coreProperties>
</file>